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2D68BCC2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hyperlink r:id="rId8" w:history="1">
        <w:bookmarkStart w:id="0" w:name="_GoBack1"/>
        <w:r w:rsidRPr="00A925BE">
          <w:rPr>
            <w:rStyle w:val="InternetLink"/>
            <w:lang w:val="bg-BG"/>
          </w:rPr>
          <w:t>Python Fundamentals Course @SoftUni</w:t>
        </w:r>
      </w:hyperlink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ohtyP</w:t>
            </w:r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ananab</w:t>
            </w:r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506B9" w14:textId="77777777" w:rsidR="00AE2550" w:rsidRDefault="00AE2550" w:rsidP="008068A2">
      <w:pPr>
        <w:spacing w:after="0" w:line="240" w:lineRule="auto"/>
      </w:pPr>
      <w:r>
        <w:separator/>
      </w:r>
    </w:p>
  </w:endnote>
  <w:endnote w:type="continuationSeparator" w:id="0">
    <w:p w14:paraId="169BA869" w14:textId="77777777" w:rsidR="00AE2550" w:rsidRDefault="00AE25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5C0D2" w14:textId="77777777" w:rsidR="00AE2550" w:rsidRDefault="00AE2550" w:rsidP="008068A2">
      <w:pPr>
        <w:spacing w:after="0" w:line="240" w:lineRule="auto"/>
      </w:pPr>
      <w:r>
        <w:separator/>
      </w:r>
    </w:p>
  </w:footnote>
  <w:footnote w:type="continuationSeparator" w:id="0">
    <w:p w14:paraId="1F8DDCAA" w14:textId="77777777" w:rsidR="00AE2550" w:rsidRDefault="00AE25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wUAt/VE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953/programming-fundamentals-with-python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</Pages>
  <Words>971</Words>
  <Characters>4352</Characters>
  <Application>Microsoft Office Word</Application>
  <DocSecurity>0</DocSecurity>
  <Lines>189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12-07T14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